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9DE41A" w14:textId="600A1593" w:rsidR="00322F1D" w:rsidRDefault="00322F1D" w:rsidP="00322F1D">
      <w:pPr>
        <w:pStyle w:val="Heading1"/>
        <w:jc w:val="center"/>
      </w:pPr>
      <w:r>
        <w:t xml:space="preserve">Лекция № </w:t>
      </w:r>
      <w:r>
        <w:t>4</w:t>
      </w:r>
    </w:p>
    <w:p w14:paraId="22951D1B" w14:textId="50D02914" w:rsidR="00DA2BBA" w:rsidRDefault="00623844" w:rsidP="00322F1D">
      <w:pPr>
        <w:pStyle w:val="Heading2"/>
        <w:jc w:val="center"/>
        <w:rPr>
          <w:lang w:val="en-US"/>
        </w:rPr>
      </w:pPr>
      <w:r>
        <w:rPr>
          <w:lang w:val="en-US"/>
        </w:rPr>
        <w:t>C</w:t>
      </w:r>
    </w:p>
    <w:p w14:paraId="5CC4BCAE" w14:textId="40303EF7" w:rsidR="00623844" w:rsidRDefault="007832AC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</w:t>
      </w:r>
      <w:r w:rsidR="00623844">
        <w:rPr>
          <w:lang w:val="en-US"/>
        </w:rPr>
        <w:t>e returned</w:t>
      </w:r>
    </w:p>
    <w:p w14:paraId="54C6129B" w14:textId="62A063E9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obtained</w:t>
      </w:r>
    </w:p>
    <w:p w14:paraId="3E25BC15" w14:textId="44055B60" w:rsidR="00623844" w:rsidRDefault="007832AC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c</w:t>
      </w:r>
      <w:r w:rsidR="00623844">
        <w:rPr>
          <w:lang w:val="en-US"/>
        </w:rPr>
        <w:t>onsider</w:t>
      </w:r>
      <w:r>
        <w:rPr>
          <w:lang w:val="en-US"/>
        </w:rPr>
        <w:t>ed</w:t>
      </w:r>
    </w:p>
    <w:p w14:paraId="10FE396B" w14:textId="68D32DD8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expected</w:t>
      </w:r>
    </w:p>
    <w:p w14:paraId="0892A9BD" w14:textId="28391647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funded</w:t>
      </w:r>
    </w:p>
    <w:p w14:paraId="31187710" w14:textId="0BB63A52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given</w:t>
      </w:r>
    </w:p>
    <w:p w14:paraId="68E81D0D" w14:textId="213C38E6" w:rsidR="00623844" w:rsidRDefault="007832AC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he</w:t>
      </w:r>
      <w:r w:rsidR="00623844">
        <w:rPr>
          <w:lang w:val="en-US"/>
        </w:rPr>
        <w:t>ld</w:t>
      </w:r>
    </w:p>
    <w:p w14:paraId="0DD9AE86" w14:textId="3CBA7E95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made</w:t>
      </w:r>
    </w:p>
    <w:p w14:paraId="5996E847" w14:textId="75785900" w:rsidR="00623844" w:rsidRDefault="00623844" w:rsidP="00623844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Be offered</w:t>
      </w:r>
    </w:p>
    <w:p w14:paraId="24FB4864" w14:textId="77777777" w:rsidR="00322F1D" w:rsidRPr="00322F1D" w:rsidRDefault="00322F1D" w:rsidP="00322F1D">
      <w:pPr>
        <w:rPr>
          <w:lang w:val="en-US"/>
        </w:rPr>
      </w:pPr>
    </w:p>
    <w:sectPr w:rsidR="00322F1D" w:rsidRPr="00322F1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783A53"/>
    <w:multiLevelType w:val="hybridMultilevel"/>
    <w:tmpl w:val="31DC1B1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wM7M0NzG2MDcxNzZT0lEKTi0uzszPAykwrAUA0ahVACwAAAA="/>
  </w:docVars>
  <w:rsids>
    <w:rsidRoot w:val="00894D4E"/>
    <w:rsid w:val="00322F1D"/>
    <w:rsid w:val="00623844"/>
    <w:rsid w:val="007832AC"/>
    <w:rsid w:val="00894D4E"/>
    <w:rsid w:val="00DA2B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490E4"/>
  <w15:chartTrackingRefBased/>
  <w15:docId w15:val="{690EB272-DEEB-49DD-90D6-A3F69F47D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2F1D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22F1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384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22F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22F1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412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</Words>
  <Characters>94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26T09:42:00Z</dcterms:created>
  <dcterms:modified xsi:type="dcterms:W3CDTF">2020-10-10T14:09:00Z</dcterms:modified>
</cp:coreProperties>
</file>